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1C305" w14:textId="3AC4E34F" w:rsidR="001D4D98" w:rsidRPr="00087B2B" w:rsidRDefault="001D4D98" w:rsidP="001D4D98">
      <w:pPr>
        <w:jc w:val="center"/>
        <w:rPr>
          <w:rFonts w:asciiTheme="majorHAnsi" w:hAnsiTheme="majorHAnsi" w:cstheme="majorHAnsi"/>
          <w:u w:val="single"/>
        </w:rPr>
      </w:pPr>
      <w:r w:rsidRPr="00087B2B">
        <w:rPr>
          <w:rFonts w:asciiTheme="majorHAnsi" w:hAnsiTheme="majorHAnsi" w:cstheme="majorHAnsi"/>
          <w:u w:val="single"/>
        </w:rPr>
        <w:t xml:space="preserve">Coronavirus </w:t>
      </w:r>
      <w:r w:rsidRPr="00087B2B">
        <w:rPr>
          <w:rFonts w:asciiTheme="majorHAnsi" w:hAnsiTheme="majorHAnsi" w:cstheme="majorHAnsi"/>
          <w:u w:val="single"/>
        </w:rPr>
        <w:t>(COVID</w:t>
      </w:r>
      <w:r w:rsidRPr="00087B2B">
        <w:rPr>
          <w:rFonts w:asciiTheme="majorHAnsi" w:hAnsiTheme="majorHAnsi" w:cstheme="majorHAnsi"/>
          <w:u w:val="single"/>
        </w:rPr>
        <w:t>-19) Policy</w:t>
      </w:r>
    </w:p>
    <w:p w14:paraId="6E85B48A" w14:textId="5A9BCAF5" w:rsidR="001D4D98" w:rsidRPr="00087B2B" w:rsidRDefault="001D4D98" w:rsidP="001D4D98">
      <w:pPr>
        <w:rPr>
          <w:rFonts w:asciiTheme="majorHAnsi" w:hAnsiTheme="majorHAnsi" w:cstheme="majorHAnsi"/>
        </w:rPr>
      </w:pPr>
      <w:r w:rsidRPr="00087B2B">
        <w:rPr>
          <w:rFonts w:asciiTheme="majorHAnsi" w:hAnsiTheme="majorHAnsi" w:cstheme="majorHAnsi"/>
        </w:rPr>
        <w:t xml:space="preserve">Introduction This policy applies to all employees, parents, children, volunteers, and anyone else working on behalf of the </w:t>
      </w:r>
      <w:r w:rsidRPr="00087B2B">
        <w:rPr>
          <w:rFonts w:asciiTheme="majorHAnsi" w:hAnsiTheme="majorHAnsi" w:cstheme="majorHAnsi"/>
        </w:rPr>
        <w:t>Orchard Day Nursery</w:t>
      </w:r>
      <w:r w:rsidRPr="00087B2B">
        <w:rPr>
          <w:rFonts w:asciiTheme="majorHAnsi" w:hAnsiTheme="majorHAnsi" w:cstheme="majorHAnsi"/>
        </w:rPr>
        <w:t xml:space="preserve">. This policy also applies to service users and delivery drivers visiting the </w:t>
      </w:r>
      <w:r w:rsidRPr="00087B2B">
        <w:rPr>
          <w:rFonts w:asciiTheme="majorHAnsi" w:hAnsiTheme="majorHAnsi" w:cstheme="majorHAnsi"/>
        </w:rPr>
        <w:t>Nursery</w:t>
      </w:r>
    </w:p>
    <w:p w14:paraId="3B174C4F" w14:textId="77777777" w:rsidR="001D4D98" w:rsidRPr="00087B2B" w:rsidRDefault="001D4D98" w:rsidP="001D4D98">
      <w:pPr>
        <w:rPr>
          <w:rFonts w:asciiTheme="majorHAnsi" w:hAnsiTheme="majorHAnsi" w:cstheme="majorHAnsi"/>
        </w:rPr>
      </w:pPr>
      <w:r w:rsidRPr="00087B2B">
        <w:rPr>
          <w:rFonts w:asciiTheme="majorHAnsi" w:hAnsiTheme="majorHAnsi" w:cstheme="majorHAnsi"/>
        </w:rPr>
        <w:t>Purpose of Policy</w:t>
      </w:r>
    </w:p>
    <w:p w14:paraId="64F82073" w14:textId="1E1678ED" w:rsidR="001D4D98" w:rsidRPr="00087B2B" w:rsidRDefault="001D4D98" w:rsidP="001D4D98">
      <w:pPr>
        <w:rPr>
          <w:rFonts w:asciiTheme="majorHAnsi" w:hAnsiTheme="majorHAnsi" w:cstheme="majorHAnsi"/>
        </w:rPr>
      </w:pPr>
      <w:r w:rsidRPr="00087B2B">
        <w:rPr>
          <w:rFonts w:asciiTheme="majorHAnsi" w:hAnsiTheme="majorHAnsi" w:cstheme="majorHAnsi"/>
        </w:rPr>
        <w:t xml:space="preserve">Protect all employees, and service users, including, parents, and children from </w:t>
      </w:r>
      <w:r w:rsidRPr="00087B2B">
        <w:rPr>
          <w:rFonts w:asciiTheme="majorHAnsi" w:hAnsiTheme="majorHAnsi" w:cstheme="majorHAnsi"/>
        </w:rPr>
        <w:t>encountering</w:t>
      </w:r>
      <w:r w:rsidRPr="00087B2B">
        <w:rPr>
          <w:rFonts w:asciiTheme="majorHAnsi" w:hAnsiTheme="majorHAnsi" w:cstheme="majorHAnsi"/>
        </w:rPr>
        <w:t xml:space="preserve"> Coronavirus (COVID-19</w:t>
      </w:r>
      <w:r w:rsidRPr="00087B2B">
        <w:rPr>
          <w:rFonts w:asciiTheme="majorHAnsi" w:hAnsiTheme="majorHAnsi" w:cstheme="majorHAnsi"/>
        </w:rPr>
        <w:t>). To</w:t>
      </w:r>
      <w:r w:rsidRPr="00087B2B">
        <w:rPr>
          <w:rFonts w:asciiTheme="majorHAnsi" w:hAnsiTheme="majorHAnsi" w:cstheme="majorHAnsi"/>
        </w:rPr>
        <w:t xml:space="preserve"> maintain the minimum level of staff to continue to provide the welfare needs of the children </w:t>
      </w:r>
      <w:r w:rsidRPr="00087B2B">
        <w:rPr>
          <w:rFonts w:asciiTheme="majorHAnsi" w:hAnsiTheme="majorHAnsi" w:cstheme="majorHAnsi"/>
        </w:rPr>
        <w:t xml:space="preserve">in </w:t>
      </w:r>
      <w:r w:rsidRPr="00087B2B">
        <w:rPr>
          <w:rFonts w:asciiTheme="majorHAnsi" w:hAnsiTheme="majorHAnsi" w:cstheme="majorHAnsi"/>
        </w:rPr>
        <w:t>our care. To prevent the spread of Coronavirus (COVID-19).</w:t>
      </w:r>
    </w:p>
    <w:p w14:paraId="1E01C97A" w14:textId="77777777" w:rsidR="001D4D98" w:rsidRPr="00087B2B" w:rsidRDefault="001D4D98" w:rsidP="001D4D98">
      <w:pPr>
        <w:spacing w:after="0"/>
        <w:rPr>
          <w:rFonts w:asciiTheme="majorHAnsi" w:hAnsiTheme="majorHAnsi" w:cstheme="majorHAnsi"/>
        </w:rPr>
      </w:pPr>
    </w:p>
    <w:p w14:paraId="459AFDCD" w14:textId="741A8B9B"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Nursery Closure: The nursery </w:t>
      </w:r>
      <w:r w:rsidRPr="00087B2B">
        <w:rPr>
          <w:rFonts w:asciiTheme="majorHAnsi" w:hAnsiTheme="majorHAnsi" w:cstheme="majorHAnsi"/>
        </w:rPr>
        <w:t xml:space="preserve">closed to all but key worker </w:t>
      </w:r>
      <w:r w:rsidRPr="00087B2B">
        <w:rPr>
          <w:rFonts w:asciiTheme="majorHAnsi" w:hAnsiTheme="majorHAnsi" w:cstheme="majorHAnsi"/>
        </w:rPr>
        <w:t>and vulnerable</w:t>
      </w:r>
      <w:r w:rsidRPr="00087B2B">
        <w:rPr>
          <w:rFonts w:asciiTheme="majorHAnsi" w:hAnsiTheme="majorHAnsi" w:cstheme="majorHAnsi"/>
        </w:rPr>
        <w:t xml:space="preserve"> until further notice.</w:t>
      </w:r>
    </w:p>
    <w:p w14:paraId="660768F4" w14:textId="77777777" w:rsidR="001D4D98" w:rsidRPr="00087B2B" w:rsidRDefault="001D4D98" w:rsidP="001D4D98">
      <w:pPr>
        <w:spacing w:after="0"/>
        <w:rPr>
          <w:rFonts w:asciiTheme="majorHAnsi" w:hAnsiTheme="majorHAnsi" w:cstheme="majorHAnsi"/>
        </w:rPr>
      </w:pPr>
    </w:p>
    <w:p w14:paraId="45523D6B" w14:textId="061EE143"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The </w:t>
      </w:r>
      <w:r w:rsidRPr="00087B2B">
        <w:rPr>
          <w:rFonts w:asciiTheme="majorHAnsi" w:hAnsiTheme="majorHAnsi" w:cstheme="majorHAnsi"/>
        </w:rPr>
        <w:t>Setting will</w:t>
      </w:r>
      <w:r w:rsidRPr="00087B2B">
        <w:rPr>
          <w:rFonts w:asciiTheme="majorHAnsi" w:hAnsiTheme="majorHAnsi" w:cstheme="majorHAnsi"/>
        </w:rPr>
        <w:t xml:space="preserve"> ensure hygiene and </w:t>
      </w:r>
      <w:r w:rsidRPr="00087B2B">
        <w:rPr>
          <w:rFonts w:asciiTheme="majorHAnsi" w:hAnsiTheme="majorHAnsi" w:cstheme="majorHAnsi"/>
        </w:rPr>
        <w:t>self-distancing</w:t>
      </w:r>
      <w:r w:rsidRPr="00087B2B">
        <w:rPr>
          <w:rFonts w:asciiTheme="majorHAnsi" w:hAnsiTheme="majorHAnsi" w:cstheme="majorHAnsi"/>
        </w:rPr>
        <w:t xml:space="preserve"> practice is in place and followed.</w:t>
      </w:r>
    </w:p>
    <w:p w14:paraId="6790627C" w14:textId="26CDE358"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The </w:t>
      </w:r>
      <w:r w:rsidRPr="00087B2B">
        <w:rPr>
          <w:rFonts w:asciiTheme="majorHAnsi" w:hAnsiTheme="majorHAnsi" w:cstheme="majorHAnsi"/>
        </w:rPr>
        <w:t>Setting</w:t>
      </w:r>
      <w:r w:rsidRPr="00087B2B">
        <w:rPr>
          <w:rFonts w:asciiTheme="majorHAnsi" w:hAnsiTheme="majorHAnsi" w:cstheme="majorHAnsi"/>
        </w:rPr>
        <w:t xml:space="preserve"> has agreed to continue to look after key workers children so there is still minimal contact with the public.</w:t>
      </w:r>
    </w:p>
    <w:p w14:paraId="275CB5DD" w14:textId="6DA533EE"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Monitoring </w:t>
      </w:r>
      <w:r w:rsidRPr="00087B2B">
        <w:rPr>
          <w:rFonts w:asciiTheme="majorHAnsi" w:hAnsiTheme="majorHAnsi" w:cstheme="majorHAnsi"/>
        </w:rPr>
        <w:t>the setting</w:t>
      </w:r>
      <w:r w:rsidRPr="00087B2B">
        <w:rPr>
          <w:rFonts w:asciiTheme="majorHAnsi" w:hAnsiTheme="majorHAnsi" w:cstheme="majorHAnsi"/>
        </w:rPr>
        <w:t xml:space="preserve"> is closely monitoring and gathering information from The Department of Health about the spread of Coronavirus (COVID-19) and the management team communicate, regularly and report back to employees.</w:t>
      </w:r>
    </w:p>
    <w:p w14:paraId="2CE6CD03" w14:textId="12804445"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Hygiene - </w:t>
      </w:r>
      <w:r w:rsidRPr="00087B2B">
        <w:rPr>
          <w:rFonts w:asciiTheme="majorHAnsi" w:hAnsiTheme="majorHAnsi" w:cstheme="majorHAnsi"/>
        </w:rPr>
        <w:t>Staff</w:t>
      </w:r>
      <w:r w:rsidRPr="00087B2B">
        <w:rPr>
          <w:rFonts w:asciiTheme="majorHAnsi" w:hAnsiTheme="majorHAnsi" w:cstheme="majorHAnsi"/>
        </w:rPr>
        <w:t xml:space="preserve"> are advised to practice good hygiene</w:t>
      </w:r>
      <w:r w:rsidRPr="00087B2B">
        <w:rPr>
          <w:rFonts w:asciiTheme="majorHAnsi" w:hAnsiTheme="majorHAnsi" w:cstheme="majorHAnsi"/>
        </w:rPr>
        <w:t xml:space="preserve"> with Children</w:t>
      </w:r>
      <w:r w:rsidRPr="00087B2B">
        <w:rPr>
          <w:rFonts w:asciiTheme="majorHAnsi" w:hAnsiTheme="majorHAnsi" w:cstheme="majorHAnsi"/>
        </w:rPr>
        <w:t xml:space="preserve"> and cleanliness standards</w:t>
      </w:r>
    </w:p>
    <w:p w14:paraId="2D53BCA4" w14:textId="77777777" w:rsidR="001D4D98" w:rsidRPr="00087B2B" w:rsidRDefault="001D4D98" w:rsidP="001D4D98">
      <w:pPr>
        <w:spacing w:after="0"/>
        <w:rPr>
          <w:rFonts w:asciiTheme="majorHAnsi" w:hAnsiTheme="majorHAnsi" w:cstheme="majorHAnsi"/>
        </w:rPr>
      </w:pPr>
    </w:p>
    <w:p w14:paraId="00789D2C" w14:textId="4E3C09AF"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Regularly wash hands with hand wash and water for at least 20 seconds.</w:t>
      </w:r>
    </w:p>
    <w:p w14:paraId="2E32604D" w14:textId="77777777" w:rsidR="001D4D98" w:rsidRPr="00087B2B" w:rsidRDefault="001D4D98" w:rsidP="001D4D98">
      <w:pPr>
        <w:spacing w:after="0"/>
        <w:rPr>
          <w:rFonts w:asciiTheme="majorHAnsi" w:hAnsiTheme="majorHAnsi" w:cstheme="majorHAnsi"/>
        </w:rPr>
      </w:pPr>
    </w:p>
    <w:p w14:paraId="5DA5301B" w14:textId="77777777"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Regular use of hand sanitiser.</w:t>
      </w:r>
    </w:p>
    <w:p w14:paraId="253361C0" w14:textId="77777777" w:rsidR="001D4D98" w:rsidRPr="00087B2B" w:rsidRDefault="001D4D98" w:rsidP="001D4D98">
      <w:pPr>
        <w:spacing w:after="0"/>
        <w:rPr>
          <w:rFonts w:asciiTheme="majorHAnsi" w:hAnsiTheme="majorHAnsi" w:cstheme="majorHAnsi"/>
        </w:rPr>
      </w:pPr>
    </w:p>
    <w:p w14:paraId="3F39CE21" w14:textId="77777777"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Cover mouth and nose when coughing or sneezing with either a bent elbow or tissue and always wash hands afterwards.</w:t>
      </w:r>
    </w:p>
    <w:p w14:paraId="27A5977D" w14:textId="77777777" w:rsidR="001D4D98" w:rsidRPr="00087B2B" w:rsidRDefault="001D4D98" w:rsidP="001D4D98">
      <w:pPr>
        <w:spacing w:after="0"/>
        <w:rPr>
          <w:rFonts w:asciiTheme="majorHAnsi" w:hAnsiTheme="majorHAnsi" w:cstheme="majorHAnsi"/>
        </w:rPr>
      </w:pPr>
    </w:p>
    <w:p w14:paraId="7F82652E" w14:textId="644633FE"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 xml:space="preserve">Avoid contact with others, such as </w:t>
      </w:r>
      <w:r w:rsidRPr="00087B2B">
        <w:rPr>
          <w:rFonts w:asciiTheme="majorHAnsi" w:hAnsiTheme="majorHAnsi" w:cstheme="majorHAnsi"/>
        </w:rPr>
        <w:t>handshakes</w:t>
      </w:r>
      <w:r w:rsidRPr="00087B2B">
        <w:rPr>
          <w:rFonts w:asciiTheme="majorHAnsi" w:hAnsiTheme="majorHAnsi" w:cstheme="majorHAnsi"/>
        </w:rPr>
        <w:t xml:space="preserve"> and maintain a social distance of 2 meters Avoid touching your eyes, nose and mouth Wash all uniform each session.</w:t>
      </w:r>
    </w:p>
    <w:p w14:paraId="487080A2" w14:textId="77777777" w:rsidR="001D4D98" w:rsidRPr="00087B2B" w:rsidRDefault="001D4D98" w:rsidP="001D4D98">
      <w:pPr>
        <w:spacing w:after="0"/>
        <w:rPr>
          <w:rFonts w:asciiTheme="majorHAnsi" w:hAnsiTheme="majorHAnsi" w:cstheme="majorHAnsi"/>
        </w:rPr>
      </w:pPr>
    </w:p>
    <w:p w14:paraId="1F03A87C" w14:textId="77777777"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Hygiene on arrival</w:t>
      </w:r>
    </w:p>
    <w:p w14:paraId="6A636A85" w14:textId="77777777" w:rsidR="001D4D98" w:rsidRPr="00087B2B" w:rsidRDefault="001D4D98" w:rsidP="001D4D98">
      <w:pPr>
        <w:spacing w:after="0"/>
        <w:rPr>
          <w:rFonts w:asciiTheme="majorHAnsi" w:hAnsiTheme="majorHAnsi" w:cstheme="majorHAnsi"/>
        </w:rPr>
      </w:pPr>
    </w:p>
    <w:p w14:paraId="02FA697B" w14:textId="618AF108"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Parents not to enter the building.</w:t>
      </w:r>
    </w:p>
    <w:p w14:paraId="5BAD3C25" w14:textId="77777777" w:rsidR="001D4D98" w:rsidRPr="00087B2B" w:rsidRDefault="001D4D98" w:rsidP="001D4D98">
      <w:pPr>
        <w:spacing w:after="0"/>
        <w:rPr>
          <w:rFonts w:asciiTheme="majorHAnsi" w:hAnsiTheme="majorHAnsi" w:cstheme="majorHAnsi"/>
        </w:rPr>
      </w:pPr>
    </w:p>
    <w:p w14:paraId="1FE93495" w14:textId="5F29E05B"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Children take coat off and wash hands</w:t>
      </w:r>
    </w:p>
    <w:p w14:paraId="2731B5CD" w14:textId="77777777" w:rsidR="001D4D98" w:rsidRPr="00087B2B" w:rsidRDefault="001D4D98" w:rsidP="001D4D98">
      <w:pPr>
        <w:pStyle w:val="ListParagraph"/>
        <w:rPr>
          <w:rFonts w:asciiTheme="majorHAnsi" w:hAnsiTheme="majorHAnsi" w:cstheme="majorHAnsi"/>
        </w:rPr>
      </w:pPr>
    </w:p>
    <w:p w14:paraId="6490EF1A" w14:textId="5866A2DD"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Sanitise the buggy before putting it in</w:t>
      </w:r>
    </w:p>
    <w:p w14:paraId="5092FA24" w14:textId="77777777" w:rsidR="001D4D98" w:rsidRPr="00087B2B" w:rsidRDefault="001D4D98" w:rsidP="001D4D98">
      <w:pPr>
        <w:spacing w:after="0"/>
        <w:rPr>
          <w:rFonts w:asciiTheme="majorHAnsi" w:hAnsiTheme="majorHAnsi" w:cstheme="majorHAnsi"/>
        </w:rPr>
      </w:pPr>
    </w:p>
    <w:p w14:paraId="319311E4" w14:textId="74327A91" w:rsidR="001D4D98" w:rsidRPr="00087B2B" w:rsidRDefault="001D4D98" w:rsidP="001D4D98">
      <w:pPr>
        <w:pStyle w:val="ListParagraph"/>
        <w:numPr>
          <w:ilvl w:val="0"/>
          <w:numId w:val="1"/>
        </w:numPr>
        <w:spacing w:after="0"/>
        <w:rPr>
          <w:rFonts w:asciiTheme="majorHAnsi" w:hAnsiTheme="majorHAnsi" w:cstheme="majorHAnsi"/>
        </w:rPr>
      </w:pPr>
      <w:r w:rsidRPr="00087B2B">
        <w:rPr>
          <w:rFonts w:asciiTheme="majorHAnsi" w:hAnsiTheme="majorHAnsi" w:cstheme="majorHAnsi"/>
        </w:rPr>
        <w:t>Staff to take temps if child look unwell or have a temp.</w:t>
      </w:r>
    </w:p>
    <w:p w14:paraId="7222375C" w14:textId="77777777" w:rsidR="001D4D98" w:rsidRPr="00087B2B" w:rsidRDefault="001D4D98" w:rsidP="001D4D98">
      <w:pPr>
        <w:spacing w:after="0"/>
        <w:rPr>
          <w:rFonts w:asciiTheme="majorHAnsi" w:hAnsiTheme="majorHAnsi" w:cstheme="majorHAnsi"/>
        </w:rPr>
      </w:pPr>
    </w:p>
    <w:p w14:paraId="36445B18" w14:textId="793FDDC2"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If a</w:t>
      </w:r>
      <w:r w:rsidRPr="00087B2B">
        <w:rPr>
          <w:rFonts w:asciiTheme="majorHAnsi" w:hAnsiTheme="majorHAnsi" w:cstheme="majorHAnsi"/>
        </w:rPr>
        <w:t xml:space="preserve"> Staff</w:t>
      </w:r>
      <w:r w:rsidRPr="00087B2B">
        <w:rPr>
          <w:rFonts w:asciiTheme="majorHAnsi" w:hAnsiTheme="majorHAnsi" w:cstheme="majorHAnsi"/>
        </w:rPr>
        <w:t xml:space="preserve"> experiences any of the following symptoms they will inform their manager immediately, self-isolate and contact 111 for advice.</w:t>
      </w:r>
      <w:r w:rsidRPr="00087B2B">
        <w:rPr>
          <w:rFonts w:asciiTheme="majorHAnsi" w:hAnsiTheme="majorHAnsi" w:cstheme="majorHAnsi"/>
        </w:rPr>
        <w:t xml:space="preserve"> </w:t>
      </w:r>
      <w:r w:rsidRPr="00087B2B">
        <w:rPr>
          <w:rFonts w:asciiTheme="majorHAnsi" w:hAnsiTheme="majorHAnsi" w:cstheme="majorHAnsi"/>
        </w:rPr>
        <w:t>Symptoms include:</w:t>
      </w:r>
    </w:p>
    <w:p w14:paraId="77676C20" w14:textId="77777777" w:rsidR="001D4D98" w:rsidRPr="00087B2B" w:rsidRDefault="001D4D98" w:rsidP="001D4D98">
      <w:pPr>
        <w:spacing w:after="0"/>
        <w:rPr>
          <w:rFonts w:asciiTheme="majorHAnsi" w:hAnsiTheme="majorHAnsi" w:cstheme="majorHAnsi"/>
        </w:rPr>
      </w:pPr>
    </w:p>
    <w:p w14:paraId="5605E167" w14:textId="46D40502" w:rsidR="001D4D98" w:rsidRPr="00087B2B" w:rsidRDefault="001D4D98" w:rsidP="001D4D98">
      <w:pPr>
        <w:pStyle w:val="ListParagraph"/>
        <w:numPr>
          <w:ilvl w:val="0"/>
          <w:numId w:val="3"/>
        </w:numPr>
        <w:spacing w:after="0"/>
        <w:rPr>
          <w:rFonts w:asciiTheme="majorHAnsi" w:hAnsiTheme="majorHAnsi" w:cstheme="majorHAnsi"/>
        </w:rPr>
      </w:pPr>
      <w:r w:rsidRPr="00087B2B">
        <w:rPr>
          <w:rFonts w:asciiTheme="majorHAnsi" w:hAnsiTheme="majorHAnsi" w:cstheme="majorHAnsi"/>
        </w:rPr>
        <w:t>A continuous cough</w:t>
      </w:r>
    </w:p>
    <w:p w14:paraId="3AA501E9" w14:textId="77777777" w:rsidR="001D4D98" w:rsidRPr="00087B2B" w:rsidRDefault="001D4D98" w:rsidP="001D4D98">
      <w:pPr>
        <w:spacing w:after="0"/>
        <w:rPr>
          <w:rFonts w:asciiTheme="majorHAnsi" w:hAnsiTheme="majorHAnsi" w:cstheme="majorHAnsi"/>
        </w:rPr>
      </w:pPr>
    </w:p>
    <w:p w14:paraId="115F689C" w14:textId="780EB0D9" w:rsidR="001D4D98" w:rsidRPr="00087B2B" w:rsidRDefault="001D4D98" w:rsidP="001D4D98">
      <w:pPr>
        <w:pStyle w:val="ListParagraph"/>
        <w:numPr>
          <w:ilvl w:val="0"/>
          <w:numId w:val="3"/>
        </w:numPr>
        <w:spacing w:after="0"/>
        <w:rPr>
          <w:rFonts w:asciiTheme="majorHAnsi" w:hAnsiTheme="majorHAnsi" w:cstheme="majorHAnsi"/>
        </w:rPr>
      </w:pPr>
      <w:r w:rsidRPr="00087B2B">
        <w:rPr>
          <w:rFonts w:asciiTheme="majorHAnsi" w:hAnsiTheme="majorHAnsi" w:cstheme="majorHAnsi"/>
        </w:rPr>
        <w:lastRenderedPageBreak/>
        <w:t>A high temperature Shortness of breath</w:t>
      </w:r>
      <w:r w:rsidRPr="00087B2B">
        <w:rPr>
          <w:rFonts w:asciiTheme="majorHAnsi" w:hAnsiTheme="majorHAnsi" w:cstheme="majorHAnsi"/>
        </w:rPr>
        <w:t xml:space="preserve"> </w:t>
      </w:r>
      <w:r w:rsidRPr="00087B2B">
        <w:rPr>
          <w:rFonts w:asciiTheme="majorHAnsi" w:hAnsiTheme="majorHAnsi" w:cstheme="majorHAnsi"/>
        </w:rPr>
        <w:t>use a separate bathroom if possible. The bathroom should be cleaned and disinfected using standard cleaning products before being used by anyone else.</w:t>
      </w:r>
    </w:p>
    <w:p w14:paraId="143CD375" w14:textId="77777777" w:rsidR="001D4D98" w:rsidRPr="00087B2B" w:rsidRDefault="001D4D98" w:rsidP="001D4D98">
      <w:pPr>
        <w:spacing w:after="0"/>
        <w:rPr>
          <w:rFonts w:asciiTheme="majorHAnsi" w:hAnsiTheme="majorHAnsi" w:cstheme="majorHAnsi"/>
        </w:rPr>
      </w:pPr>
    </w:p>
    <w:p w14:paraId="7C88FE7A" w14:textId="77777777"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If a member of staff has helped someone who displayed symptoms they do not need to go home unless they develop symptoms themselves. They should wash their hands thoroughly for 20 seconds after any contact with someone who is unwell.</w:t>
      </w:r>
    </w:p>
    <w:p w14:paraId="2E977965" w14:textId="77777777" w:rsidR="001D4D98" w:rsidRPr="00087B2B" w:rsidRDefault="001D4D98" w:rsidP="001D4D98">
      <w:pPr>
        <w:spacing w:after="0"/>
        <w:rPr>
          <w:rFonts w:asciiTheme="majorHAnsi" w:hAnsiTheme="majorHAnsi" w:cstheme="majorHAnsi"/>
        </w:rPr>
      </w:pPr>
    </w:p>
    <w:p w14:paraId="0418E0E6" w14:textId="46031FBC"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If clinical advice is needed, the setting staff, parent or guardian should go online to NHS 111 (or call 111 If they </w:t>
      </w:r>
      <w:r w:rsidRPr="00087B2B">
        <w:rPr>
          <w:rFonts w:asciiTheme="majorHAnsi" w:hAnsiTheme="majorHAnsi" w:cstheme="majorHAnsi"/>
        </w:rPr>
        <w:t>do not</w:t>
      </w:r>
      <w:r w:rsidRPr="00087B2B">
        <w:rPr>
          <w:rFonts w:asciiTheme="majorHAnsi" w:hAnsiTheme="majorHAnsi" w:cstheme="majorHAnsi"/>
        </w:rPr>
        <w:t xml:space="preserve"> have internet access).</w:t>
      </w:r>
    </w:p>
    <w:p w14:paraId="49789CCA" w14:textId="77777777" w:rsidR="001D4D98" w:rsidRPr="00087B2B" w:rsidRDefault="001D4D98" w:rsidP="001D4D98">
      <w:pPr>
        <w:spacing w:after="0"/>
        <w:rPr>
          <w:rFonts w:asciiTheme="majorHAnsi" w:hAnsiTheme="majorHAnsi" w:cstheme="majorHAnsi"/>
        </w:rPr>
      </w:pPr>
    </w:p>
    <w:p w14:paraId="3323C4EE" w14:textId="77777777" w:rsidR="001D4D98" w:rsidRPr="00087B2B" w:rsidRDefault="001D4D98" w:rsidP="001D4D98">
      <w:pPr>
        <w:spacing w:after="0"/>
        <w:rPr>
          <w:rFonts w:asciiTheme="majorHAnsi" w:hAnsiTheme="majorHAnsi" w:cstheme="majorHAnsi"/>
          <w:b/>
          <w:bCs/>
        </w:rPr>
      </w:pPr>
      <w:r w:rsidRPr="00087B2B">
        <w:rPr>
          <w:rFonts w:asciiTheme="majorHAnsi" w:hAnsiTheme="majorHAnsi" w:cstheme="majorHAnsi"/>
          <w:b/>
          <w:bCs/>
        </w:rPr>
        <w:t>Clean AND disinfect frequently touched surfaces throughout the day.</w:t>
      </w:r>
    </w:p>
    <w:p w14:paraId="776472CF" w14:textId="77777777"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This includes tables, chairs, resources, equipment, doorknobs, light switches, countertops, handles, toilets, taps, and sinks.</w:t>
      </w:r>
    </w:p>
    <w:p w14:paraId="63956AC1" w14:textId="77777777" w:rsidR="001D4D98" w:rsidRPr="00087B2B" w:rsidRDefault="001D4D98" w:rsidP="001D4D98">
      <w:pPr>
        <w:spacing w:after="0"/>
        <w:rPr>
          <w:rFonts w:asciiTheme="majorHAnsi" w:hAnsiTheme="majorHAnsi" w:cstheme="majorHAnsi"/>
        </w:rPr>
      </w:pPr>
    </w:p>
    <w:p w14:paraId="762D5C2E" w14:textId="77777777" w:rsidR="001D4D98" w:rsidRPr="00087B2B" w:rsidRDefault="001D4D98" w:rsidP="001D4D98">
      <w:pPr>
        <w:pStyle w:val="ListParagraph"/>
        <w:numPr>
          <w:ilvl w:val="0"/>
          <w:numId w:val="4"/>
        </w:numPr>
        <w:spacing w:after="0"/>
        <w:rPr>
          <w:rFonts w:asciiTheme="majorHAnsi" w:hAnsiTheme="majorHAnsi" w:cstheme="majorHAnsi"/>
        </w:rPr>
      </w:pPr>
      <w:r w:rsidRPr="00087B2B">
        <w:rPr>
          <w:rFonts w:asciiTheme="majorHAnsi" w:hAnsiTheme="majorHAnsi" w:cstheme="majorHAnsi"/>
        </w:rPr>
        <w:t>Wear disposable gloves for cleaning and dispose of immediately after cleaning</w:t>
      </w:r>
    </w:p>
    <w:p w14:paraId="45364A65" w14:textId="77777777" w:rsidR="001D4D98" w:rsidRPr="00087B2B" w:rsidRDefault="001D4D98" w:rsidP="001D4D98">
      <w:pPr>
        <w:spacing w:after="0"/>
        <w:rPr>
          <w:rFonts w:asciiTheme="majorHAnsi" w:hAnsiTheme="majorHAnsi" w:cstheme="majorHAnsi"/>
        </w:rPr>
      </w:pPr>
    </w:p>
    <w:p w14:paraId="4ED0DDEE" w14:textId="77777777" w:rsidR="001D4D98" w:rsidRPr="00087B2B" w:rsidRDefault="001D4D98" w:rsidP="001D4D98">
      <w:pPr>
        <w:pStyle w:val="ListParagraph"/>
        <w:numPr>
          <w:ilvl w:val="0"/>
          <w:numId w:val="4"/>
        </w:numPr>
        <w:spacing w:after="0"/>
        <w:rPr>
          <w:rFonts w:asciiTheme="majorHAnsi" w:hAnsiTheme="majorHAnsi" w:cstheme="majorHAnsi"/>
        </w:rPr>
      </w:pPr>
      <w:r w:rsidRPr="00087B2B">
        <w:rPr>
          <w:rFonts w:asciiTheme="majorHAnsi" w:hAnsiTheme="majorHAnsi" w:cstheme="majorHAnsi"/>
        </w:rPr>
        <w:t>Using a disposable cloth, first clean hard surfaces with warm soapy water, then disinfect these surfaces with the cleaning products you normally use.</w:t>
      </w:r>
    </w:p>
    <w:p w14:paraId="3DDEDA1D" w14:textId="77777777" w:rsidR="001D4D98" w:rsidRPr="00087B2B" w:rsidRDefault="001D4D98" w:rsidP="001D4D98">
      <w:pPr>
        <w:spacing w:after="0"/>
        <w:rPr>
          <w:rFonts w:asciiTheme="majorHAnsi" w:hAnsiTheme="majorHAnsi" w:cstheme="majorHAnsi"/>
        </w:rPr>
      </w:pPr>
    </w:p>
    <w:p w14:paraId="29625E88" w14:textId="77777777" w:rsidR="001D4D98" w:rsidRPr="00087B2B" w:rsidRDefault="001D4D98" w:rsidP="001D4D98">
      <w:pPr>
        <w:pStyle w:val="ListParagraph"/>
        <w:numPr>
          <w:ilvl w:val="0"/>
          <w:numId w:val="4"/>
        </w:numPr>
        <w:spacing w:after="0"/>
        <w:rPr>
          <w:rFonts w:asciiTheme="majorHAnsi" w:hAnsiTheme="majorHAnsi" w:cstheme="majorHAnsi"/>
        </w:rPr>
      </w:pPr>
      <w:r w:rsidRPr="00087B2B">
        <w:rPr>
          <w:rFonts w:asciiTheme="majorHAnsi" w:hAnsiTheme="majorHAnsi" w:cstheme="majorHAnsi"/>
        </w:rPr>
        <w:t>Wash hands regularly with soap and water for 20 seconds, and after removing gloves, aprons and other protection used while cleaning.</w:t>
      </w:r>
    </w:p>
    <w:p w14:paraId="3DD152A2" w14:textId="77777777" w:rsidR="001D4D98" w:rsidRPr="00087B2B" w:rsidRDefault="001D4D98" w:rsidP="001D4D98">
      <w:pPr>
        <w:spacing w:after="0"/>
        <w:rPr>
          <w:rFonts w:asciiTheme="majorHAnsi" w:hAnsiTheme="majorHAnsi" w:cstheme="majorHAnsi"/>
        </w:rPr>
      </w:pPr>
    </w:p>
    <w:p w14:paraId="225BF8C7" w14:textId="53F0438F" w:rsidR="001D4D98" w:rsidRPr="00087B2B" w:rsidRDefault="001D4D98" w:rsidP="001D4D98">
      <w:pPr>
        <w:pStyle w:val="ListParagraph"/>
        <w:numPr>
          <w:ilvl w:val="0"/>
          <w:numId w:val="4"/>
        </w:numPr>
        <w:spacing w:after="0"/>
        <w:rPr>
          <w:rFonts w:asciiTheme="majorHAnsi" w:hAnsiTheme="majorHAnsi" w:cstheme="majorHAnsi"/>
        </w:rPr>
      </w:pPr>
      <w:r w:rsidRPr="00087B2B">
        <w:rPr>
          <w:rFonts w:asciiTheme="majorHAnsi" w:hAnsiTheme="majorHAnsi" w:cstheme="majorHAnsi"/>
        </w:rPr>
        <w:t xml:space="preserve">Regularly clean electronics, such as tablets, touch screens, </w:t>
      </w:r>
      <w:r w:rsidRPr="00087B2B">
        <w:rPr>
          <w:rFonts w:asciiTheme="majorHAnsi" w:hAnsiTheme="majorHAnsi" w:cstheme="majorHAnsi"/>
        </w:rPr>
        <w:t>keyboards,</w:t>
      </w:r>
      <w:r w:rsidRPr="00087B2B">
        <w:rPr>
          <w:rFonts w:asciiTheme="majorHAnsi" w:hAnsiTheme="majorHAnsi" w:cstheme="majorHAnsi"/>
        </w:rPr>
        <w:t xml:space="preserve"> and remote controls throughout the day.</w:t>
      </w:r>
    </w:p>
    <w:p w14:paraId="3D63C1A9" w14:textId="77777777" w:rsidR="001D4D98" w:rsidRPr="00087B2B" w:rsidRDefault="001D4D98" w:rsidP="001D4D98">
      <w:pPr>
        <w:spacing w:after="0"/>
        <w:rPr>
          <w:rFonts w:asciiTheme="majorHAnsi" w:hAnsiTheme="majorHAnsi" w:cstheme="majorHAnsi"/>
        </w:rPr>
      </w:pPr>
    </w:p>
    <w:p w14:paraId="3709424B" w14:textId="77777777" w:rsidR="001D4D98" w:rsidRPr="00087B2B" w:rsidRDefault="001D4D98" w:rsidP="001D4D98">
      <w:pPr>
        <w:pStyle w:val="ListParagraph"/>
        <w:numPr>
          <w:ilvl w:val="0"/>
          <w:numId w:val="4"/>
        </w:numPr>
        <w:spacing w:after="0"/>
        <w:rPr>
          <w:rFonts w:asciiTheme="majorHAnsi" w:hAnsiTheme="majorHAnsi" w:cstheme="majorHAnsi"/>
        </w:rPr>
      </w:pPr>
      <w:r w:rsidRPr="00087B2B">
        <w:rPr>
          <w:rFonts w:asciiTheme="majorHAnsi" w:hAnsiTheme="majorHAnsi" w:cstheme="majorHAnsi"/>
        </w:rPr>
        <w:t>Use alcohol-based wipes or sprays containing at least 70% alcohol and dry surface thoroughly,</w:t>
      </w:r>
    </w:p>
    <w:p w14:paraId="7940FF2D" w14:textId="77777777" w:rsidR="001D4D98" w:rsidRPr="00087B2B" w:rsidRDefault="001D4D98" w:rsidP="001D4D98">
      <w:pPr>
        <w:spacing w:after="0"/>
        <w:rPr>
          <w:rFonts w:asciiTheme="majorHAnsi" w:hAnsiTheme="majorHAnsi" w:cstheme="majorHAnsi"/>
        </w:rPr>
      </w:pPr>
    </w:p>
    <w:p w14:paraId="4D8A4993" w14:textId="77777777" w:rsidR="001D4D98" w:rsidRPr="00087B2B" w:rsidRDefault="001D4D98" w:rsidP="001D4D98">
      <w:pPr>
        <w:pStyle w:val="ListParagraph"/>
        <w:numPr>
          <w:ilvl w:val="0"/>
          <w:numId w:val="4"/>
        </w:numPr>
        <w:spacing w:after="0"/>
        <w:rPr>
          <w:rFonts w:asciiTheme="majorHAnsi" w:hAnsiTheme="majorHAnsi" w:cstheme="majorHAnsi"/>
        </w:rPr>
      </w:pPr>
      <w:r w:rsidRPr="00087B2B">
        <w:rPr>
          <w:rFonts w:asciiTheme="majorHAnsi" w:hAnsiTheme="majorHAnsi" w:cstheme="majorHAnsi"/>
        </w:rPr>
        <w:t>Launder items according to the manufacturer's instructions. Use the warmest appropriate water setting and dry items completely. Dirty laundry can be washed with other items. Clean and disinfect hampers according to guidance above for surfaces</w:t>
      </w:r>
    </w:p>
    <w:p w14:paraId="4D35595A" w14:textId="77777777" w:rsidR="001D4D98" w:rsidRPr="00087B2B" w:rsidRDefault="001D4D98" w:rsidP="001D4D98">
      <w:pPr>
        <w:spacing w:after="0"/>
        <w:rPr>
          <w:rFonts w:asciiTheme="majorHAnsi" w:hAnsiTheme="majorHAnsi" w:cstheme="majorHAnsi"/>
        </w:rPr>
      </w:pPr>
    </w:p>
    <w:p w14:paraId="05ECC7F0" w14:textId="7CB388EA" w:rsidR="001D4D98" w:rsidRPr="00087B2B" w:rsidRDefault="001D4D98" w:rsidP="001D4D98">
      <w:pPr>
        <w:spacing w:after="0"/>
        <w:rPr>
          <w:rFonts w:asciiTheme="majorHAnsi" w:hAnsiTheme="majorHAnsi" w:cstheme="majorHAnsi"/>
        </w:rPr>
      </w:pPr>
      <w:r w:rsidRPr="00087B2B">
        <w:rPr>
          <w:rFonts w:asciiTheme="majorHAnsi" w:hAnsiTheme="majorHAnsi" w:cstheme="majorHAnsi"/>
        </w:rPr>
        <w:t xml:space="preserve">Waste from possible cases and cleaning of areas where possible cases have been, should be double bagged and put in a suitable and secure place, marked for storage </w:t>
      </w:r>
      <w:r w:rsidRPr="00087B2B">
        <w:rPr>
          <w:rFonts w:asciiTheme="majorHAnsi" w:hAnsiTheme="majorHAnsi" w:cstheme="majorHAnsi"/>
        </w:rPr>
        <w:t>until the</w:t>
      </w:r>
      <w:r w:rsidRPr="00087B2B">
        <w:rPr>
          <w:rFonts w:asciiTheme="majorHAnsi" w:hAnsiTheme="majorHAnsi" w:cstheme="majorHAnsi"/>
        </w:rPr>
        <w:t xml:space="preserve"> individual tests negative; waste can then be put in with the normal waste the individual tests positive or results not known; then store it for at least 72 hours and put in with the normal waste</w:t>
      </w:r>
    </w:p>
    <w:p w14:paraId="67BF05D8" w14:textId="77777777" w:rsidR="001D4D98" w:rsidRPr="00087B2B" w:rsidRDefault="001D4D98" w:rsidP="001D4D98">
      <w:pPr>
        <w:spacing w:after="0"/>
        <w:rPr>
          <w:rFonts w:asciiTheme="majorHAnsi" w:hAnsiTheme="majorHAnsi" w:cstheme="majorHAnsi"/>
        </w:rPr>
      </w:pPr>
    </w:p>
    <w:p w14:paraId="52D8E09A" w14:textId="490AFE8A" w:rsidR="008D54DA" w:rsidRPr="00087B2B" w:rsidRDefault="001D4D98" w:rsidP="001D4D98">
      <w:pPr>
        <w:spacing w:after="0"/>
        <w:jc w:val="center"/>
        <w:rPr>
          <w:rFonts w:asciiTheme="majorHAnsi" w:hAnsiTheme="majorHAnsi" w:cstheme="majorHAnsi"/>
          <w:b/>
          <w:bCs/>
          <w:u w:val="single"/>
        </w:rPr>
      </w:pPr>
      <w:r w:rsidRPr="00087B2B">
        <w:rPr>
          <w:rFonts w:asciiTheme="majorHAnsi" w:hAnsiTheme="majorHAnsi" w:cstheme="majorHAnsi"/>
          <w:b/>
          <w:bCs/>
          <w:u w:val="single"/>
        </w:rPr>
        <w:t>Posters on general hand hygiene can be found</w:t>
      </w:r>
      <w:r w:rsidR="00087B2B">
        <w:rPr>
          <w:rFonts w:asciiTheme="majorHAnsi" w:hAnsiTheme="majorHAnsi" w:cstheme="majorHAnsi"/>
          <w:b/>
          <w:bCs/>
          <w:u w:val="single"/>
        </w:rPr>
        <w:t xml:space="preserve"> displayed around the nursery and</w:t>
      </w:r>
      <w:r w:rsidRPr="00087B2B">
        <w:rPr>
          <w:rFonts w:asciiTheme="majorHAnsi" w:hAnsiTheme="majorHAnsi" w:cstheme="majorHAnsi"/>
          <w:b/>
          <w:bCs/>
          <w:u w:val="single"/>
        </w:rPr>
        <w:t xml:space="preserve"> on the </w:t>
      </w:r>
      <w:r w:rsidR="00087B2B">
        <w:rPr>
          <w:rFonts w:asciiTheme="majorHAnsi" w:hAnsiTheme="majorHAnsi" w:cstheme="majorHAnsi"/>
          <w:b/>
          <w:bCs/>
          <w:u w:val="single"/>
        </w:rPr>
        <w:t>e</w:t>
      </w:r>
      <w:r w:rsidR="00087B2B" w:rsidRPr="00087B2B">
        <w:rPr>
          <w:rFonts w:asciiTheme="majorHAnsi" w:hAnsiTheme="majorHAnsi" w:cstheme="majorHAnsi"/>
          <w:b/>
          <w:bCs/>
          <w:u w:val="single"/>
        </w:rPr>
        <w:t>bug</w:t>
      </w:r>
      <w:r w:rsidRPr="00087B2B">
        <w:rPr>
          <w:rFonts w:asciiTheme="majorHAnsi" w:hAnsiTheme="majorHAnsi" w:cstheme="majorHAnsi"/>
          <w:b/>
          <w:bCs/>
          <w:u w:val="single"/>
        </w:rPr>
        <w:t xml:space="preserve"> website</w:t>
      </w:r>
    </w:p>
    <w:sectPr w:rsidR="008D54DA" w:rsidRPr="00087B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2B74E3"/>
    <w:multiLevelType w:val="hybridMultilevel"/>
    <w:tmpl w:val="FE7206DC"/>
    <w:lvl w:ilvl="0" w:tplc="DF52C6E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9E20A7"/>
    <w:multiLevelType w:val="hybridMultilevel"/>
    <w:tmpl w:val="AC3A9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D04000"/>
    <w:multiLevelType w:val="hybridMultilevel"/>
    <w:tmpl w:val="7AC67B60"/>
    <w:lvl w:ilvl="0" w:tplc="DF52C6E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4B3CE2"/>
    <w:multiLevelType w:val="hybridMultilevel"/>
    <w:tmpl w:val="C41E4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DAwMjExNDM3MDNV0lEKTi0uzszPAykwrAUACZyZkSwAAAA="/>
  </w:docVars>
  <w:rsids>
    <w:rsidRoot w:val="001D4D98"/>
    <w:rsid w:val="00087B2B"/>
    <w:rsid w:val="001D4D98"/>
    <w:rsid w:val="006F0E39"/>
    <w:rsid w:val="008212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D81B"/>
  <w15:chartTrackingRefBased/>
  <w15:docId w15:val="{B6B2313C-ED4C-4A34-B549-E01AEF33E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D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um Syed</dc:creator>
  <cp:keywords/>
  <dc:description/>
  <cp:lastModifiedBy>Erum Syed</cp:lastModifiedBy>
  <cp:revision>1</cp:revision>
  <dcterms:created xsi:type="dcterms:W3CDTF">2020-05-14T08:20:00Z</dcterms:created>
  <dcterms:modified xsi:type="dcterms:W3CDTF">2020-05-14T08:34:00Z</dcterms:modified>
</cp:coreProperties>
</file>